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A5B4E6" w14:textId="77777777" w:rsidR="00CF16A0" w:rsidRPr="008B17D6" w:rsidRDefault="00CF16A0" w:rsidP="00CF16A0">
      <w:pPr>
        <w:jc w:val="center"/>
        <w:rPr>
          <w:rFonts w:ascii="Arial" w:hAnsi="Arial" w:cs="Arial"/>
          <w:b/>
          <w:color w:val="0070C0"/>
          <w:sz w:val="36"/>
          <w:szCs w:val="36"/>
        </w:rPr>
      </w:pPr>
      <w:r w:rsidRPr="008B17D6">
        <w:rPr>
          <w:rFonts w:ascii="Arial" w:hAnsi="Arial" w:cs="Arial"/>
          <w:b/>
          <w:color w:val="0070C0"/>
          <w:sz w:val="36"/>
          <w:szCs w:val="36"/>
        </w:rPr>
        <w:t>YOUTH CAMP CARD RECEIPT</w:t>
      </w:r>
    </w:p>
    <w:p w14:paraId="6819B624" w14:textId="1D39BBB8" w:rsidR="00CF16A0" w:rsidRDefault="00CF16A0" w:rsidP="00CF16A0">
      <w:pPr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(Scout Parent to </w:t>
      </w:r>
      <w:r w:rsidR="00F1189C">
        <w:rPr>
          <w:rFonts w:ascii="Arial" w:hAnsi="Arial" w:cs="Arial"/>
          <w:b/>
          <w:sz w:val="20"/>
          <w:szCs w:val="20"/>
        </w:rPr>
        <w:t>T</w:t>
      </w:r>
      <w:r>
        <w:rPr>
          <w:rFonts w:ascii="Arial" w:hAnsi="Arial" w:cs="Arial"/>
          <w:b/>
          <w:sz w:val="20"/>
          <w:szCs w:val="20"/>
        </w:rPr>
        <w:t>urn in to Unit Camp Card Leader)</w:t>
      </w:r>
    </w:p>
    <w:p w14:paraId="0A5432C9" w14:textId="77777777" w:rsidR="00CF16A0" w:rsidRPr="005905A7" w:rsidRDefault="00CF16A0" w:rsidP="00CF16A0">
      <w:pPr>
        <w:jc w:val="center"/>
        <w:rPr>
          <w:rFonts w:ascii="Arial" w:hAnsi="Arial" w:cs="Arial"/>
          <w:b/>
          <w:sz w:val="20"/>
          <w:szCs w:val="20"/>
        </w:rPr>
      </w:pPr>
    </w:p>
    <w:p w14:paraId="3D6D7412" w14:textId="77777777" w:rsidR="00CF16A0" w:rsidRPr="00954E99" w:rsidRDefault="00CF16A0" w:rsidP="00CF16A0">
      <w:pPr>
        <w:jc w:val="center"/>
        <w:rPr>
          <w:rFonts w:ascii="Arial" w:hAnsi="Arial" w:cs="Arial"/>
          <w:b/>
          <w:sz w:val="16"/>
          <w:szCs w:val="16"/>
        </w:rPr>
      </w:pPr>
    </w:p>
    <w:p w14:paraId="2B0AAD15" w14:textId="77777777" w:rsidR="00CF16A0" w:rsidRPr="009E5BE4" w:rsidRDefault="00CF16A0" w:rsidP="00CF16A0">
      <w:pPr>
        <w:jc w:val="center"/>
        <w:rPr>
          <w:rFonts w:ascii="Arial" w:hAnsi="Arial" w:cs="Arial"/>
        </w:rPr>
      </w:pPr>
      <w:r w:rsidRPr="009E5BE4">
        <w:rPr>
          <w:rFonts w:ascii="Wingdings" w:hAnsi="Wingdings"/>
        </w:rPr>
        <w:t></w:t>
      </w:r>
      <w:r w:rsidRPr="009E5BE4">
        <w:rPr>
          <w:rFonts w:ascii="Arial" w:hAnsi="Arial" w:cs="Arial"/>
        </w:rPr>
        <w:t>PACK</w:t>
      </w:r>
      <w:r w:rsidRPr="009E5BE4">
        <w:rPr>
          <w:rFonts w:ascii="Arial" w:hAnsi="Arial" w:cs="Arial"/>
        </w:rPr>
        <w:tab/>
      </w:r>
      <w:r w:rsidRPr="009E5BE4">
        <w:rPr>
          <w:rFonts w:ascii="Wingdings" w:hAnsi="Wingdings"/>
        </w:rPr>
        <w:t></w:t>
      </w:r>
      <w:r w:rsidRPr="009E5BE4">
        <w:rPr>
          <w:rFonts w:ascii="Arial" w:hAnsi="Arial" w:cs="Arial"/>
        </w:rPr>
        <w:t>TROOP</w:t>
      </w:r>
      <w:r w:rsidRPr="009E5BE4">
        <w:rPr>
          <w:rFonts w:ascii="Arial" w:hAnsi="Arial" w:cs="Arial"/>
        </w:rPr>
        <w:tab/>
      </w:r>
      <w:r w:rsidRPr="009E5BE4">
        <w:rPr>
          <w:rFonts w:ascii="Wingdings" w:hAnsi="Wingdings"/>
        </w:rPr>
        <w:t></w:t>
      </w:r>
      <w:r w:rsidRPr="009E5BE4">
        <w:rPr>
          <w:rFonts w:ascii="Arial" w:hAnsi="Arial" w:cs="Arial"/>
        </w:rPr>
        <w:t>CREW</w:t>
      </w:r>
      <w:r w:rsidRPr="009E5BE4">
        <w:rPr>
          <w:rFonts w:ascii="Arial" w:hAnsi="Arial" w:cs="Arial"/>
        </w:rPr>
        <w:tab/>
      </w:r>
      <w:r w:rsidRPr="009E5BE4">
        <w:rPr>
          <w:rFonts w:ascii="Wingdings" w:hAnsi="Wingdings"/>
        </w:rPr>
        <w:t></w:t>
      </w:r>
      <w:r w:rsidRPr="009E5BE4">
        <w:rPr>
          <w:rFonts w:ascii="Arial" w:hAnsi="Arial" w:cs="Arial"/>
        </w:rPr>
        <w:t>POST</w:t>
      </w:r>
    </w:p>
    <w:p w14:paraId="539ED099" w14:textId="77777777" w:rsidR="00CF16A0" w:rsidRPr="009E5BE4" w:rsidRDefault="00CF16A0" w:rsidP="00CF16A0">
      <w:pPr>
        <w:jc w:val="center"/>
        <w:rPr>
          <w:rFonts w:ascii="Arial" w:hAnsi="Arial" w:cs="Arial"/>
        </w:rPr>
      </w:pPr>
    </w:p>
    <w:p w14:paraId="0EB572D9" w14:textId="77777777" w:rsidR="00CF16A0" w:rsidRPr="007D2AAF" w:rsidRDefault="00CF16A0" w:rsidP="00CF16A0">
      <w:pPr>
        <w:tabs>
          <w:tab w:val="left" w:pos="9990"/>
        </w:tabs>
        <w:spacing w:line="480" w:lineRule="auto"/>
        <w:rPr>
          <w:rFonts w:ascii="Arial" w:hAnsi="Arial" w:cs="Arial"/>
          <w:u w:val="single"/>
        </w:rPr>
      </w:pPr>
      <w:r w:rsidRPr="009E5BE4">
        <w:rPr>
          <w:rFonts w:ascii="Arial" w:hAnsi="Arial" w:cs="Arial"/>
        </w:rPr>
        <w:t>DATE___________________  DISTRICT__________________________  UNIT#_______________</w:t>
      </w:r>
      <w:r>
        <w:rPr>
          <w:rFonts w:ascii="Arial" w:hAnsi="Arial" w:cs="Arial"/>
          <w:u w:val="single"/>
        </w:rPr>
        <w:tab/>
      </w:r>
    </w:p>
    <w:p w14:paraId="6203AC92" w14:textId="77777777" w:rsidR="00CF16A0" w:rsidRPr="007D2AAF" w:rsidRDefault="00CF16A0" w:rsidP="00CF16A0">
      <w:pPr>
        <w:tabs>
          <w:tab w:val="left" w:pos="9990"/>
        </w:tabs>
        <w:spacing w:line="480" w:lineRule="auto"/>
        <w:rPr>
          <w:rFonts w:ascii="Arial" w:hAnsi="Arial" w:cs="Arial"/>
          <w:u w:val="single"/>
        </w:rPr>
      </w:pPr>
      <w:r w:rsidRPr="009E5BE4">
        <w:rPr>
          <w:rFonts w:ascii="Arial" w:hAnsi="Arial" w:cs="Arial"/>
        </w:rPr>
        <w:t>NAME___________________________________________________________________________</w:t>
      </w:r>
      <w:r>
        <w:rPr>
          <w:rFonts w:ascii="Arial" w:hAnsi="Arial" w:cs="Arial"/>
          <w:u w:val="single"/>
        </w:rPr>
        <w:tab/>
      </w:r>
    </w:p>
    <w:p w14:paraId="420050A7" w14:textId="77777777" w:rsidR="00CF16A0" w:rsidRPr="007D2AAF" w:rsidRDefault="00CF16A0" w:rsidP="00CF16A0">
      <w:pPr>
        <w:tabs>
          <w:tab w:val="left" w:pos="9990"/>
        </w:tabs>
        <w:spacing w:line="480" w:lineRule="auto"/>
        <w:rPr>
          <w:rFonts w:ascii="Arial" w:hAnsi="Arial" w:cs="Arial"/>
          <w:u w:val="single"/>
        </w:rPr>
      </w:pPr>
      <w:r w:rsidRPr="009E5BE4">
        <w:rPr>
          <w:rFonts w:ascii="Arial" w:hAnsi="Arial" w:cs="Arial"/>
        </w:rPr>
        <w:t>ADDRESS________________________________________________________________________</w:t>
      </w:r>
      <w:r>
        <w:rPr>
          <w:rFonts w:ascii="Arial" w:hAnsi="Arial" w:cs="Arial"/>
          <w:u w:val="single"/>
        </w:rPr>
        <w:tab/>
      </w:r>
    </w:p>
    <w:p w14:paraId="2122FAED" w14:textId="77777777" w:rsidR="00CF16A0" w:rsidRPr="007D2AAF" w:rsidRDefault="00CF16A0" w:rsidP="00CF16A0">
      <w:pPr>
        <w:tabs>
          <w:tab w:val="left" w:pos="9990"/>
        </w:tabs>
        <w:spacing w:line="360" w:lineRule="auto"/>
        <w:rPr>
          <w:rFonts w:ascii="Arial" w:hAnsi="Arial" w:cs="Arial"/>
          <w:u w:val="single"/>
        </w:rPr>
      </w:pPr>
      <w:r w:rsidRPr="009E5BE4">
        <w:rPr>
          <w:rFonts w:ascii="Arial" w:hAnsi="Arial" w:cs="Arial"/>
        </w:rPr>
        <w:t>CITY___________________________________  STATE________  ZIP_______________________</w:t>
      </w:r>
      <w:r>
        <w:rPr>
          <w:rFonts w:ascii="Arial" w:hAnsi="Arial" w:cs="Arial"/>
          <w:u w:val="single"/>
        </w:rPr>
        <w:tab/>
      </w:r>
    </w:p>
    <w:p w14:paraId="56010AEC" w14:textId="77777777" w:rsidR="00CF16A0" w:rsidRPr="00F82949" w:rsidRDefault="00CF16A0" w:rsidP="00CF16A0">
      <w:pPr>
        <w:rPr>
          <w:rFonts w:ascii="Arial" w:hAnsi="Arial" w:cs="Arial"/>
          <w:sz w:val="8"/>
          <w:szCs w:val="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704"/>
        <w:gridCol w:w="5906"/>
      </w:tblGrid>
      <w:tr w:rsidR="00CF16A0" w:rsidRPr="00AB55F0" w14:paraId="2BAF676A" w14:textId="77777777" w:rsidTr="009C7682">
        <w:tc>
          <w:tcPr>
            <w:tcW w:w="4878" w:type="dxa"/>
          </w:tcPr>
          <w:p w14:paraId="010CDBC0" w14:textId="77777777" w:rsidR="00CF16A0" w:rsidRPr="00AB55F0" w:rsidRDefault="00CF16A0" w:rsidP="009C7682">
            <w:pPr>
              <w:spacing w:line="360" w:lineRule="auto"/>
              <w:rPr>
                <w:rFonts w:ascii="Arial" w:hAnsi="Arial" w:cs="Arial"/>
                <w:sz w:val="8"/>
                <w:szCs w:val="8"/>
              </w:rPr>
            </w:pPr>
          </w:p>
          <w:p w14:paraId="65570A52" w14:textId="77777777" w:rsidR="00CF16A0" w:rsidRPr="00AB55F0" w:rsidRDefault="00CF16A0" w:rsidP="009C7682">
            <w:pPr>
              <w:jc w:val="center"/>
              <w:rPr>
                <w:rFonts w:ascii="Arial" w:hAnsi="Arial" w:cs="Arial"/>
                <w:b/>
              </w:rPr>
            </w:pPr>
            <w:r w:rsidRPr="00AB55F0">
              <w:rPr>
                <w:rFonts w:ascii="Arial" w:hAnsi="Arial" w:cs="Arial"/>
                <w:b/>
              </w:rPr>
              <w:t>Camp Cards Issued</w:t>
            </w:r>
          </w:p>
          <w:p w14:paraId="5733E71F" w14:textId="77777777" w:rsidR="00CF16A0" w:rsidRPr="00AB55F0" w:rsidRDefault="00CF16A0" w:rsidP="009C7682">
            <w:pPr>
              <w:jc w:val="center"/>
              <w:rPr>
                <w:rFonts w:ascii="Arial" w:hAnsi="Arial" w:cs="Arial"/>
              </w:rPr>
            </w:pPr>
          </w:p>
          <w:p w14:paraId="7D3674D0" w14:textId="77777777" w:rsidR="00CF16A0" w:rsidRPr="00AB55F0" w:rsidRDefault="00CF16A0" w:rsidP="009C7682">
            <w:pPr>
              <w:jc w:val="center"/>
              <w:rPr>
                <w:rFonts w:ascii="Arial" w:hAnsi="Arial" w:cs="Arial"/>
              </w:rPr>
            </w:pPr>
            <w:r w:rsidRPr="00AB55F0">
              <w:rPr>
                <w:rFonts w:ascii="Arial" w:hAnsi="Arial" w:cs="Arial"/>
              </w:rPr>
              <w:t>Total number of Cards Issued this receipt</w:t>
            </w:r>
          </w:p>
          <w:p w14:paraId="2D2C46A0" w14:textId="77777777" w:rsidR="00CF16A0" w:rsidRPr="00AB55F0" w:rsidRDefault="00CF16A0" w:rsidP="009C7682">
            <w:pPr>
              <w:jc w:val="center"/>
              <w:rPr>
                <w:rFonts w:ascii="Arial" w:hAnsi="Arial" w:cs="Arial"/>
              </w:rPr>
            </w:pPr>
          </w:p>
          <w:p w14:paraId="169E33BB" w14:textId="77777777" w:rsidR="00CF16A0" w:rsidRPr="00AB55F0" w:rsidRDefault="00CF16A0" w:rsidP="009C7682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 w:rsidRPr="00AB55F0">
              <w:rPr>
                <w:rFonts w:ascii="Arial" w:hAnsi="Arial" w:cs="Arial"/>
              </w:rPr>
              <w:t>_____________</w:t>
            </w:r>
          </w:p>
        </w:tc>
        <w:tc>
          <w:tcPr>
            <w:tcW w:w="6138" w:type="dxa"/>
          </w:tcPr>
          <w:p w14:paraId="4E334AF9" w14:textId="77777777" w:rsidR="00CF16A0" w:rsidRPr="00AB55F0" w:rsidRDefault="00CF16A0" w:rsidP="009C7682">
            <w:pPr>
              <w:jc w:val="center"/>
              <w:rPr>
                <w:rFonts w:ascii="Arial" w:hAnsi="Arial" w:cs="Arial"/>
                <w:b/>
                <w:sz w:val="10"/>
                <w:szCs w:val="10"/>
              </w:rPr>
            </w:pPr>
          </w:p>
          <w:p w14:paraId="20D01B95" w14:textId="77777777" w:rsidR="00CF16A0" w:rsidRPr="00AB55F0" w:rsidRDefault="00CF16A0" w:rsidP="009C7682">
            <w:pPr>
              <w:jc w:val="center"/>
              <w:rPr>
                <w:rFonts w:ascii="Arial" w:hAnsi="Arial" w:cs="Arial"/>
                <w:b/>
              </w:rPr>
            </w:pPr>
            <w:r w:rsidRPr="00AB55F0">
              <w:rPr>
                <w:rFonts w:ascii="Arial" w:hAnsi="Arial" w:cs="Arial"/>
                <w:b/>
              </w:rPr>
              <w:t>To be completed upon card turn in</w:t>
            </w:r>
          </w:p>
          <w:p w14:paraId="6ABEF6E5" w14:textId="77777777" w:rsidR="00CF16A0" w:rsidRPr="00AB55F0" w:rsidRDefault="00CF16A0" w:rsidP="009C7682">
            <w:pPr>
              <w:spacing w:line="360" w:lineRule="auto"/>
              <w:rPr>
                <w:rFonts w:ascii="Arial" w:hAnsi="Arial" w:cs="Arial"/>
              </w:rPr>
            </w:pPr>
          </w:p>
          <w:p w14:paraId="3B12B23E" w14:textId="77777777" w:rsidR="00CF16A0" w:rsidRPr="00AB55F0" w:rsidRDefault="00CF16A0" w:rsidP="009C7682">
            <w:pPr>
              <w:spacing w:line="360" w:lineRule="auto"/>
              <w:rPr>
                <w:rFonts w:ascii="Arial" w:hAnsi="Arial" w:cs="Arial"/>
              </w:rPr>
            </w:pPr>
            <w:r w:rsidRPr="00AB55F0">
              <w:rPr>
                <w:rFonts w:ascii="Arial" w:hAnsi="Arial" w:cs="Arial"/>
              </w:rPr>
              <w:t>Checks                                   $______________</w:t>
            </w:r>
          </w:p>
          <w:p w14:paraId="574CC273" w14:textId="77777777" w:rsidR="00CF16A0" w:rsidRPr="00AB55F0" w:rsidRDefault="00CF16A0" w:rsidP="009C7682">
            <w:pPr>
              <w:spacing w:line="360" w:lineRule="auto"/>
              <w:rPr>
                <w:rFonts w:ascii="Arial" w:hAnsi="Arial" w:cs="Arial"/>
              </w:rPr>
            </w:pPr>
            <w:r w:rsidRPr="00AB55F0">
              <w:rPr>
                <w:rFonts w:ascii="Arial" w:hAnsi="Arial" w:cs="Arial"/>
              </w:rPr>
              <w:t>Cash                                       $______________</w:t>
            </w:r>
          </w:p>
          <w:p w14:paraId="36CC8C05" w14:textId="77777777" w:rsidR="00CF16A0" w:rsidRPr="00AB55F0" w:rsidRDefault="00CF16A0" w:rsidP="009C7682">
            <w:pPr>
              <w:spacing w:line="360" w:lineRule="auto"/>
              <w:rPr>
                <w:rFonts w:ascii="Arial" w:hAnsi="Arial" w:cs="Arial"/>
                <w:b/>
              </w:rPr>
            </w:pPr>
            <w:r w:rsidRPr="00AB55F0">
              <w:rPr>
                <w:rFonts w:ascii="Arial" w:hAnsi="Arial" w:cs="Arial"/>
              </w:rPr>
              <w:t xml:space="preserve">                        </w:t>
            </w:r>
            <w:r w:rsidRPr="00AB55F0">
              <w:rPr>
                <w:rFonts w:ascii="Arial" w:hAnsi="Arial" w:cs="Arial"/>
                <w:b/>
              </w:rPr>
              <w:t>TOTAL           $______________</w:t>
            </w:r>
          </w:p>
          <w:p w14:paraId="60247847" w14:textId="77777777" w:rsidR="00CF16A0" w:rsidRPr="00AB55F0" w:rsidRDefault="00CF16A0" w:rsidP="009C7682">
            <w:pPr>
              <w:spacing w:line="360" w:lineRule="auto"/>
              <w:rPr>
                <w:rFonts w:ascii="Arial" w:hAnsi="Arial" w:cs="Arial"/>
              </w:rPr>
            </w:pPr>
          </w:p>
          <w:p w14:paraId="72271B2D" w14:textId="77777777" w:rsidR="00CF16A0" w:rsidRPr="00AB55F0" w:rsidRDefault="00CF16A0" w:rsidP="009C7682">
            <w:pPr>
              <w:spacing w:line="360" w:lineRule="auto"/>
              <w:rPr>
                <w:rFonts w:ascii="Arial" w:hAnsi="Arial" w:cs="Arial"/>
              </w:rPr>
            </w:pPr>
            <w:r w:rsidRPr="00AB55F0">
              <w:rPr>
                <w:rFonts w:ascii="Arial" w:hAnsi="Arial" w:cs="Arial"/>
              </w:rPr>
              <w:t>_______  Cards Sold</w:t>
            </w:r>
          </w:p>
          <w:p w14:paraId="614A6FF4" w14:textId="77777777" w:rsidR="00CF16A0" w:rsidRPr="00AB55F0" w:rsidRDefault="00CF16A0" w:rsidP="009C7682">
            <w:pPr>
              <w:spacing w:line="360" w:lineRule="auto"/>
              <w:rPr>
                <w:rFonts w:ascii="Arial" w:hAnsi="Arial" w:cs="Arial"/>
              </w:rPr>
            </w:pPr>
            <w:r w:rsidRPr="00AB55F0">
              <w:rPr>
                <w:rFonts w:ascii="Arial" w:hAnsi="Arial" w:cs="Arial"/>
              </w:rPr>
              <w:t>_______  Cards Returned</w:t>
            </w:r>
          </w:p>
          <w:p w14:paraId="7FB5BEFA" w14:textId="77777777" w:rsidR="00CF16A0" w:rsidRPr="00AB55F0" w:rsidRDefault="00CF16A0" w:rsidP="009C7682">
            <w:pPr>
              <w:rPr>
                <w:rFonts w:ascii="Arial" w:hAnsi="Arial" w:cs="Arial"/>
              </w:rPr>
            </w:pPr>
            <w:r w:rsidRPr="00AB55F0">
              <w:rPr>
                <w:rFonts w:ascii="Arial" w:hAnsi="Arial" w:cs="Arial"/>
              </w:rPr>
              <w:t>_______  Total Cards this receipt</w:t>
            </w:r>
          </w:p>
          <w:p w14:paraId="7A6C66C4" w14:textId="77777777" w:rsidR="00CF16A0" w:rsidRPr="00AB55F0" w:rsidRDefault="00CF16A0" w:rsidP="009C7682">
            <w:pPr>
              <w:rPr>
                <w:rFonts w:ascii="Arial" w:hAnsi="Arial" w:cs="Arial"/>
              </w:rPr>
            </w:pPr>
          </w:p>
        </w:tc>
      </w:tr>
    </w:tbl>
    <w:p w14:paraId="031F0AE1" w14:textId="77777777" w:rsidR="00CF16A0" w:rsidRPr="009E5BE4" w:rsidRDefault="00CF16A0" w:rsidP="00CF16A0">
      <w:pPr>
        <w:rPr>
          <w:rFonts w:ascii="Arial" w:hAnsi="Arial" w:cs="Arial"/>
        </w:rPr>
      </w:pPr>
    </w:p>
    <w:p w14:paraId="58F10426" w14:textId="77777777" w:rsidR="00CF16A0" w:rsidRDefault="00CF16A0" w:rsidP="00CF16A0">
      <w:pPr>
        <w:rPr>
          <w:rFonts w:ascii="Arial" w:hAnsi="Arial" w:cs="Arial"/>
        </w:rPr>
      </w:pPr>
    </w:p>
    <w:p w14:paraId="3138F84E" w14:textId="77777777" w:rsidR="00CF16A0" w:rsidRDefault="00CF16A0" w:rsidP="00CF16A0">
      <w:pPr>
        <w:rPr>
          <w:rFonts w:ascii="Arial" w:hAnsi="Arial" w:cs="Arial"/>
        </w:rPr>
      </w:pPr>
    </w:p>
    <w:p w14:paraId="719A924A" w14:textId="77777777" w:rsidR="00CF16A0" w:rsidRDefault="00CF16A0" w:rsidP="00CF16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</w:p>
    <w:p w14:paraId="51EB0570" w14:textId="145C79DB" w:rsidR="00CF16A0" w:rsidRDefault="00CF16A0" w:rsidP="00CF16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  <w:r w:rsidRPr="009E5BE4">
        <w:rPr>
          <w:rFonts w:ascii="Arial" w:hAnsi="Arial" w:cs="Arial"/>
        </w:rPr>
        <w:t>I recognize that each of the</w:t>
      </w:r>
      <w:r>
        <w:rPr>
          <w:rFonts w:ascii="Arial" w:hAnsi="Arial" w:cs="Arial"/>
        </w:rPr>
        <w:t>se cards have a cash value of $5.</w:t>
      </w:r>
      <w:r w:rsidRPr="009E5BE4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There is no risk if all unsold cards are returned </w:t>
      </w:r>
      <w:r w:rsidRPr="009E5BE4">
        <w:rPr>
          <w:rFonts w:ascii="Arial" w:hAnsi="Arial" w:cs="Arial"/>
        </w:rPr>
        <w:t xml:space="preserve">to </w:t>
      </w:r>
      <w:r>
        <w:rPr>
          <w:rFonts w:ascii="Arial" w:hAnsi="Arial" w:cs="Arial"/>
        </w:rPr>
        <w:t>our unit by April 2</w:t>
      </w:r>
      <w:r w:rsidR="003C35CB">
        <w:rPr>
          <w:rFonts w:ascii="Arial" w:hAnsi="Arial" w:cs="Arial"/>
        </w:rPr>
        <w:t>1</w:t>
      </w:r>
      <w:r>
        <w:rPr>
          <w:rFonts w:ascii="Arial" w:hAnsi="Arial" w:cs="Arial"/>
        </w:rPr>
        <w:t xml:space="preserve">.  </w:t>
      </w:r>
      <w:r w:rsidRPr="009E5BE4">
        <w:rPr>
          <w:rFonts w:ascii="Arial" w:hAnsi="Arial" w:cs="Arial"/>
        </w:rPr>
        <w:t>By signing below</w:t>
      </w:r>
      <w:r>
        <w:rPr>
          <w:rFonts w:ascii="Arial" w:hAnsi="Arial" w:cs="Arial"/>
        </w:rPr>
        <w:t>,</w:t>
      </w:r>
      <w:r w:rsidRPr="009E5BE4">
        <w:rPr>
          <w:rFonts w:ascii="Arial" w:hAnsi="Arial" w:cs="Arial"/>
        </w:rPr>
        <w:t xml:space="preserve"> I recognize </w:t>
      </w:r>
      <w:r>
        <w:rPr>
          <w:rFonts w:ascii="Arial" w:hAnsi="Arial" w:cs="Arial"/>
        </w:rPr>
        <w:t>that I will be charged $5 for every unreturned card, or any cards not returned by April 24.</w:t>
      </w:r>
    </w:p>
    <w:p w14:paraId="403C6A89" w14:textId="77777777" w:rsidR="00CF16A0" w:rsidRPr="00F82949" w:rsidRDefault="00CF16A0" w:rsidP="00CF16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8"/>
          <w:szCs w:val="8"/>
        </w:rPr>
      </w:pPr>
    </w:p>
    <w:p w14:paraId="68CFE33B" w14:textId="77777777" w:rsidR="00CF16A0" w:rsidRPr="009E5BE4" w:rsidRDefault="00CF16A0" w:rsidP="00CF16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  <w:r>
        <w:rPr>
          <w:rFonts w:ascii="Wingdings" w:hAnsi="Wingdings"/>
        </w:rPr>
        <w:t></w:t>
      </w:r>
      <w:r>
        <w:rPr>
          <w:rFonts w:ascii="Arial" w:hAnsi="Arial" w:cs="Arial"/>
        </w:rPr>
        <w:t xml:space="preserve">  </w:t>
      </w:r>
    </w:p>
    <w:p w14:paraId="0A4D49FE" w14:textId="77777777" w:rsidR="00CF16A0" w:rsidRDefault="00CF16A0" w:rsidP="00CF16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</w:p>
    <w:p w14:paraId="521C5CE7" w14:textId="77777777" w:rsidR="00CF16A0" w:rsidRDefault="00CF16A0" w:rsidP="00CF16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  <w:r w:rsidRPr="009E5BE4">
        <w:rPr>
          <w:rFonts w:ascii="Arial" w:hAnsi="Arial" w:cs="Arial"/>
        </w:rPr>
        <w:t>I agree to these terms:________________________</w:t>
      </w:r>
      <w:r>
        <w:rPr>
          <w:rFonts w:ascii="Arial" w:hAnsi="Arial" w:cs="Arial"/>
        </w:rPr>
        <w:t>___________</w:t>
      </w:r>
      <w:r w:rsidRPr="009E5BE4">
        <w:rPr>
          <w:rFonts w:ascii="Arial" w:hAnsi="Arial" w:cs="Arial"/>
        </w:rPr>
        <w:t>______</w:t>
      </w:r>
      <w:r>
        <w:rPr>
          <w:rFonts w:ascii="Arial" w:hAnsi="Arial" w:cs="Arial"/>
        </w:rPr>
        <w:t xml:space="preserve"> Date:_______________________</w:t>
      </w:r>
    </w:p>
    <w:p w14:paraId="2524FCA3" w14:textId="77777777" w:rsidR="00CF16A0" w:rsidRDefault="00CF16A0" w:rsidP="00CF16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Parent Signature</w:t>
      </w:r>
    </w:p>
    <w:p w14:paraId="16FCB037" w14:textId="77777777" w:rsidR="00CF16A0" w:rsidRDefault="00CF16A0" w:rsidP="00CF16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</w:p>
    <w:p w14:paraId="7700EDE4" w14:textId="77777777" w:rsidR="00CF16A0" w:rsidRDefault="00CF16A0" w:rsidP="00CF16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  <w:r>
        <w:rPr>
          <w:rFonts w:ascii="Arial" w:hAnsi="Arial" w:cs="Arial"/>
        </w:rPr>
        <w:t xml:space="preserve">Name of Youth: </w:t>
      </w:r>
      <w:r w:rsidRPr="009E5BE4">
        <w:rPr>
          <w:rFonts w:ascii="Arial" w:hAnsi="Arial" w:cs="Arial"/>
        </w:rPr>
        <w:t>________________________________</w:t>
      </w:r>
      <w:r>
        <w:rPr>
          <w:rFonts w:ascii="Arial" w:hAnsi="Arial" w:cs="Arial"/>
        </w:rPr>
        <w:t>______________</w:t>
      </w:r>
    </w:p>
    <w:p w14:paraId="79B341B4" w14:textId="77777777" w:rsidR="00CF16A0" w:rsidRPr="009E5BE4" w:rsidRDefault="00CF16A0" w:rsidP="00CF16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</w:p>
    <w:p w14:paraId="6CEC9C96" w14:textId="77777777" w:rsidR="00CF16A0" w:rsidRPr="00E42F5C" w:rsidRDefault="00CF16A0" w:rsidP="00CF16A0">
      <w:pPr>
        <w:tabs>
          <w:tab w:val="left" w:pos="2715"/>
        </w:tabs>
        <w:rPr>
          <w:rFonts w:ascii="Times New Roman" w:hAnsi="Times New Roman"/>
          <w:b/>
          <w:sz w:val="28"/>
          <w:szCs w:val="28"/>
        </w:rPr>
      </w:pPr>
    </w:p>
    <w:p w14:paraId="4C400C9E" w14:textId="77777777" w:rsidR="00CF16A0" w:rsidRDefault="00CF16A0" w:rsidP="00CF16A0">
      <w:pPr>
        <w:jc w:val="center"/>
        <w:rPr>
          <w:b/>
        </w:rPr>
      </w:pPr>
    </w:p>
    <w:p w14:paraId="226EE529" w14:textId="28EB7FE2" w:rsidR="0085165B" w:rsidRPr="00CF16A0" w:rsidRDefault="00CF16A0" w:rsidP="00CF16A0">
      <w:pPr>
        <w:tabs>
          <w:tab w:val="left" w:pos="2715"/>
        </w:tabs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*NOTE—Per the request of the vendors participating in the 202</w:t>
      </w:r>
      <w:r w:rsidR="003C35CB">
        <w:rPr>
          <w:rFonts w:ascii="Times New Roman" w:hAnsi="Times New Roman"/>
          <w:b/>
          <w:sz w:val="28"/>
          <w:szCs w:val="28"/>
        </w:rPr>
        <w:t>3</w:t>
      </w:r>
      <w:r>
        <w:rPr>
          <w:rFonts w:ascii="Times New Roman" w:hAnsi="Times New Roman"/>
          <w:b/>
          <w:sz w:val="28"/>
          <w:szCs w:val="28"/>
        </w:rPr>
        <w:t xml:space="preserve"> Camp Card and because each Camp Card has a cash value above and beyond the unit selling price, 100% of unsold Camp Cards must be returned to our unit by April 2</w:t>
      </w:r>
      <w:r w:rsidR="003C35CB">
        <w:rPr>
          <w:rFonts w:ascii="Times New Roman" w:hAnsi="Times New Roman"/>
          <w:b/>
          <w:sz w:val="28"/>
          <w:szCs w:val="28"/>
        </w:rPr>
        <w:t>1</w:t>
      </w:r>
      <w:r>
        <w:rPr>
          <w:rFonts w:ascii="Times New Roman" w:hAnsi="Times New Roman"/>
          <w:b/>
          <w:sz w:val="28"/>
          <w:szCs w:val="28"/>
        </w:rPr>
        <w:t xml:space="preserve">.  This will allow our unit to reconcile our account with Blue Ridge Council by April </w:t>
      </w:r>
      <w:r w:rsidR="003C35CB">
        <w:rPr>
          <w:rFonts w:ascii="Times New Roman" w:hAnsi="Times New Roman"/>
          <w:b/>
          <w:sz w:val="28"/>
          <w:szCs w:val="28"/>
        </w:rPr>
        <w:t>28</w:t>
      </w:r>
      <w:r>
        <w:rPr>
          <w:rFonts w:ascii="Times New Roman" w:hAnsi="Times New Roman"/>
          <w:b/>
          <w:sz w:val="28"/>
          <w:szCs w:val="28"/>
        </w:rPr>
        <w:t>, 202</w:t>
      </w:r>
      <w:r w:rsidR="003C35CB">
        <w:rPr>
          <w:rFonts w:ascii="Times New Roman" w:hAnsi="Times New Roman"/>
          <w:b/>
          <w:sz w:val="28"/>
          <w:szCs w:val="28"/>
        </w:rPr>
        <w:t>3</w:t>
      </w:r>
      <w:r>
        <w:rPr>
          <w:rFonts w:ascii="Times New Roman" w:hAnsi="Times New Roman"/>
          <w:b/>
          <w:sz w:val="28"/>
          <w:szCs w:val="28"/>
        </w:rPr>
        <w:t>.</w:t>
      </w:r>
    </w:p>
    <w:sectPr w:rsidR="0085165B" w:rsidRPr="00CF16A0" w:rsidSect="00D4143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720" w:right="720" w:bottom="54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453F08" w14:textId="77777777" w:rsidR="00215DFD" w:rsidRDefault="00215DFD">
      <w:r>
        <w:separator/>
      </w:r>
    </w:p>
  </w:endnote>
  <w:endnote w:type="continuationSeparator" w:id="0">
    <w:p w14:paraId="2FA23067" w14:textId="77777777" w:rsidR="00215DFD" w:rsidRDefault="00215D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A4F515" w14:textId="77777777" w:rsidR="00CD7650" w:rsidRDefault="00000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36C3E6" w14:textId="77777777" w:rsidR="00D41439" w:rsidRDefault="00000000" w:rsidP="009D3AA9">
    <w:pPr>
      <w:pStyle w:val="Footer"/>
    </w:pPr>
  </w:p>
  <w:p w14:paraId="1E06204E" w14:textId="77777777" w:rsidR="00D41439" w:rsidRDefault="000000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E3F02D" w14:textId="77777777" w:rsidR="00CD7650" w:rsidRDefault="00000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C515CF" w14:textId="77777777" w:rsidR="00215DFD" w:rsidRDefault="00215DFD">
      <w:r>
        <w:separator/>
      </w:r>
    </w:p>
  </w:footnote>
  <w:footnote w:type="continuationSeparator" w:id="0">
    <w:p w14:paraId="14F3B9B3" w14:textId="77777777" w:rsidR="00215DFD" w:rsidRDefault="00215D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DD468E" w14:textId="77777777" w:rsidR="00CD7650" w:rsidRDefault="000000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2D0FD1" w14:textId="77777777" w:rsidR="00CD7650" w:rsidRDefault="0000000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2328FD" w14:textId="77777777" w:rsidR="00CD7650" w:rsidRDefault="0000000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xNjGyMDEzMTQwMTBW0lEKTi0uzszPAykwrAUAm8doCSwAAAA="/>
  </w:docVars>
  <w:rsids>
    <w:rsidRoot w:val="00CF16A0"/>
    <w:rsid w:val="00215DFD"/>
    <w:rsid w:val="002E1510"/>
    <w:rsid w:val="003C35CB"/>
    <w:rsid w:val="0085165B"/>
    <w:rsid w:val="00CF16A0"/>
    <w:rsid w:val="00F118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E6EA86"/>
  <w15:chartTrackingRefBased/>
  <w15:docId w15:val="{B6757D40-6A0E-4B16-B800-F6BEF5BCE9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16A0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F16A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F16A0"/>
  </w:style>
  <w:style w:type="paragraph" w:styleId="Footer">
    <w:name w:val="footer"/>
    <w:basedOn w:val="Normal"/>
    <w:link w:val="FooterChar"/>
    <w:uiPriority w:val="99"/>
    <w:unhideWhenUsed/>
    <w:rsid w:val="00CF16A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F16A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61621DAE2C07B46B44714A69785CAB4" ma:contentTypeVersion="15" ma:contentTypeDescription="Create a new document." ma:contentTypeScope="" ma:versionID="9c7ff4033fc9dbfea429602bc18a3626">
  <xsd:schema xmlns:xsd="http://www.w3.org/2001/XMLSchema" xmlns:xs="http://www.w3.org/2001/XMLSchema" xmlns:p="http://schemas.microsoft.com/office/2006/metadata/properties" xmlns:ns1="http://schemas.microsoft.com/sharepoint/v3" xmlns:ns3="2647bc8e-d173-45ab-a645-0e9eb0d0bbbd" xmlns:ns4="d3ddf431-ab37-459f-8858-48481f2d0909" targetNamespace="http://schemas.microsoft.com/office/2006/metadata/properties" ma:root="true" ma:fieldsID="1a8a98a655c6045c17146eb1a2fc84cf" ns1:_="" ns3:_="" ns4:_="">
    <xsd:import namespace="http://schemas.microsoft.com/sharepoint/v3"/>
    <xsd:import namespace="2647bc8e-d173-45ab-a645-0e9eb0d0bbbd"/>
    <xsd:import namespace="d3ddf431-ab37-459f-8858-48481f2d090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1:_ip_UnifiedCompliancePolicyProperties" minOccurs="0"/>
                <xsd:element ref="ns1:_ip_UnifiedCompliancePolicyUIAc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47bc8e-d173-45ab-a645-0e9eb0d0bb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ddf431-ab37-459f-8858-48481f2d0909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CF6D825-32A7-432C-BD34-2A7248E39ED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251BA7E4-942F-4382-BE96-434011ED29F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647bc8e-d173-45ab-a645-0e9eb0d0bbbd"/>
    <ds:schemaRef ds:uri="d3ddf431-ab37-459f-8858-48481f2d090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A3EAC78-7AC4-46A7-9F67-27F40633C51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34</Words>
  <Characters>1336</Characters>
  <Application>Microsoft Office Word</Application>
  <DocSecurity>0</DocSecurity>
  <Lines>11</Lines>
  <Paragraphs>3</Paragraphs>
  <ScaleCrop>false</ScaleCrop>
  <Company/>
  <LinksUpToDate>false</LinksUpToDate>
  <CharactersWithSpaces>1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in Lemon</dc:creator>
  <cp:keywords/>
  <dc:description/>
  <cp:lastModifiedBy>Erik Uselton</cp:lastModifiedBy>
  <cp:revision>3</cp:revision>
  <dcterms:created xsi:type="dcterms:W3CDTF">2021-01-28T15:14:00Z</dcterms:created>
  <dcterms:modified xsi:type="dcterms:W3CDTF">2022-12-13T1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61621DAE2C07B46B44714A69785CAB4</vt:lpwstr>
  </property>
</Properties>
</file>